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e36f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20T13:56:00Z</dcterms:created>
  <dcterms:modified xsi:type="dcterms:W3CDTF">2021-01-20T13:56:00Z</dcterms:modified>
</cp:coreProperties>
</file>